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1FCC7" w14:textId="372A5F63" w:rsidR="004004ED" w:rsidRPr="00581EE9" w:rsidRDefault="0089031F" w:rsidP="0089031F">
      <w:pPr>
        <w:spacing w:after="0" w:line="700" w:lineRule="exact"/>
        <w:jc w:val="both"/>
        <w:rPr>
          <w:rFonts w:ascii="Arial" w:hAnsi="Arial" w:cs="Arial"/>
          <w:b/>
          <w:bCs/>
          <w:spacing w:val="10"/>
          <w:sz w:val="78"/>
          <w:szCs w:val="78"/>
        </w:rPr>
      </w:pPr>
      <w:r w:rsidRPr="00581EE9">
        <w:rPr>
          <w:rFonts w:ascii="Arial" w:hAnsi="Arial" w:cs="Arial"/>
          <w:b/>
          <w:bCs/>
          <w:spacing w:val="10"/>
          <w:sz w:val="78"/>
          <w:szCs w:val="78"/>
        </w:rPr>
        <w:t>OKLAHOMA NSF EPSCoR</w:t>
      </w:r>
    </w:p>
    <w:p w14:paraId="6F9A25D7" w14:textId="02AB4724" w:rsidR="0089031F" w:rsidRPr="00CF0B4B" w:rsidRDefault="0089031F" w:rsidP="0089031F">
      <w:pPr>
        <w:spacing w:after="0" w:line="700" w:lineRule="exact"/>
        <w:jc w:val="both"/>
        <w:rPr>
          <w:rFonts w:ascii="Arial Narrow" w:hAnsi="Arial Narrow" w:cs="Arial"/>
          <w:color w:val="38578B"/>
          <w:sz w:val="72"/>
          <w:szCs w:val="72"/>
        </w:rPr>
      </w:pPr>
      <w:r w:rsidRPr="00CF0B4B">
        <w:rPr>
          <w:rFonts w:ascii="Arial Narrow" w:hAnsi="Arial Narrow" w:cs="Arial"/>
          <w:color w:val="38578B"/>
          <w:sz w:val="72"/>
          <w:szCs w:val="72"/>
        </w:rPr>
        <w:t>202</w:t>
      </w:r>
      <w:r w:rsidR="00B6040F">
        <w:rPr>
          <w:rFonts w:ascii="Arial Narrow" w:hAnsi="Arial Narrow" w:cs="Arial"/>
          <w:color w:val="38578B"/>
          <w:sz w:val="72"/>
          <w:szCs w:val="72"/>
        </w:rPr>
        <w:t>4</w:t>
      </w:r>
      <w:r w:rsidRPr="00CF0B4B">
        <w:rPr>
          <w:rFonts w:ascii="Arial Narrow" w:hAnsi="Arial Narrow" w:cs="Arial"/>
          <w:color w:val="38578B"/>
          <w:sz w:val="72"/>
          <w:szCs w:val="72"/>
        </w:rPr>
        <w:t xml:space="preserve"> ANNUAL STATE CONFERENCE</w:t>
      </w:r>
    </w:p>
    <w:p w14:paraId="2CE4CD3F" w14:textId="51CFB682" w:rsidR="0089031F" w:rsidRDefault="00725201" w:rsidP="0089031F">
      <w:pPr>
        <w:autoSpaceDE w:val="0"/>
        <w:autoSpaceDN w:val="0"/>
        <w:adjustRightInd w:val="0"/>
        <w:spacing w:before="120" w:after="0" w:line="288" w:lineRule="auto"/>
        <w:jc w:val="center"/>
        <w:textAlignment w:val="baseline"/>
        <w:rPr>
          <w:rFonts w:ascii="Arial" w:hAnsi="Arial" w:cs="Arial"/>
          <w:caps/>
          <w:color w:val="6D6E70"/>
          <w:spacing w:val="20"/>
          <w:sz w:val="24"/>
          <w:szCs w:val="24"/>
        </w:rPr>
      </w:pPr>
      <w:r>
        <w:rPr>
          <w:rFonts w:ascii="Arial" w:hAnsi="Arial" w:cs="Arial"/>
          <w:noProof/>
          <w:color w:val="38578B"/>
          <w:sz w:val="58"/>
          <w:szCs w:val="58"/>
        </w:rPr>
        <w:drawing>
          <wp:anchor distT="0" distB="0" distL="114300" distR="114300" simplePos="0" relativeHeight="251657215" behindDoc="1" locked="0" layoutInCell="1" allowOverlap="1" wp14:anchorId="6CE1E032" wp14:editId="3C67FD25">
            <wp:simplePos x="0" y="0"/>
            <wp:positionH relativeFrom="column">
              <wp:posOffset>-6350</wp:posOffset>
            </wp:positionH>
            <wp:positionV relativeFrom="paragraph">
              <wp:posOffset>287020</wp:posOffset>
            </wp:positionV>
            <wp:extent cx="6565265" cy="274320"/>
            <wp:effectExtent l="0" t="0" r="6985" b="0"/>
            <wp:wrapNone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797"/>
                    <a:stretch/>
                  </pic:blipFill>
                  <pic:spPr bwMode="auto">
                    <a:xfrm>
                      <a:off x="0" y="0"/>
                      <a:ext cx="6565265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9031F" w:rsidRPr="0089031F">
        <w:rPr>
          <w:rFonts w:ascii="Arial" w:hAnsi="Arial" w:cs="Arial"/>
          <w:caps/>
          <w:color w:val="6D6E70"/>
          <w:spacing w:val="20"/>
          <w:sz w:val="24"/>
          <w:szCs w:val="24"/>
        </w:rPr>
        <w:t xml:space="preserve">April </w:t>
      </w:r>
      <w:r w:rsidR="00B6040F">
        <w:rPr>
          <w:rFonts w:ascii="Arial" w:hAnsi="Arial" w:cs="Arial"/>
          <w:caps/>
          <w:color w:val="6D6E70"/>
          <w:spacing w:val="20"/>
          <w:sz w:val="24"/>
          <w:szCs w:val="24"/>
        </w:rPr>
        <w:t>3-4</w:t>
      </w:r>
      <w:r w:rsidR="0089031F" w:rsidRPr="0089031F">
        <w:rPr>
          <w:rFonts w:ascii="Arial" w:hAnsi="Arial" w:cs="Arial"/>
          <w:caps/>
          <w:color w:val="6D6E70"/>
          <w:spacing w:val="20"/>
          <w:sz w:val="24"/>
          <w:szCs w:val="24"/>
        </w:rPr>
        <w:t xml:space="preserve">, 2023 * </w:t>
      </w:r>
      <w:r w:rsidR="004B22A2" w:rsidRPr="004B22A2">
        <w:rPr>
          <w:rFonts w:ascii="Arial" w:hAnsi="Arial" w:cs="Arial"/>
          <w:caps/>
          <w:color w:val="6D6E70"/>
          <w:spacing w:val="20"/>
          <w:sz w:val="24"/>
          <w:szCs w:val="24"/>
        </w:rPr>
        <w:t xml:space="preserve">Oklahoma History Center </w:t>
      </w:r>
      <w:r w:rsidR="0089031F" w:rsidRPr="0089031F">
        <w:rPr>
          <w:rFonts w:ascii="Arial" w:hAnsi="Arial" w:cs="Arial"/>
          <w:caps/>
          <w:color w:val="6D6E70"/>
          <w:spacing w:val="20"/>
          <w:sz w:val="24"/>
          <w:szCs w:val="24"/>
        </w:rPr>
        <w:t xml:space="preserve">* </w:t>
      </w:r>
      <w:r w:rsidR="004B22A2">
        <w:rPr>
          <w:rFonts w:ascii="Arial" w:hAnsi="Arial" w:cs="Arial"/>
          <w:caps/>
          <w:color w:val="6D6E70"/>
          <w:spacing w:val="20"/>
          <w:sz w:val="24"/>
          <w:szCs w:val="24"/>
        </w:rPr>
        <w:t>OKC</w:t>
      </w:r>
      <w:r w:rsidR="0089031F" w:rsidRPr="0089031F">
        <w:rPr>
          <w:rFonts w:ascii="Arial" w:hAnsi="Arial" w:cs="Arial"/>
          <w:caps/>
          <w:color w:val="6D6E70"/>
          <w:spacing w:val="20"/>
          <w:sz w:val="24"/>
          <w:szCs w:val="24"/>
        </w:rPr>
        <w:t>, okLAHOMA</w:t>
      </w:r>
    </w:p>
    <w:p w14:paraId="232FE673" w14:textId="77777777" w:rsidR="00725201" w:rsidRPr="0089031F" w:rsidRDefault="00725201" w:rsidP="0089031F">
      <w:pPr>
        <w:autoSpaceDE w:val="0"/>
        <w:autoSpaceDN w:val="0"/>
        <w:adjustRightInd w:val="0"/>
        <w:spacing w:before="120" w:after="0" w:line="288" w:lineRule="auto"/>
        <w:jc w:val="center"/>
        <w:textAlignment w:val="baseline"/>
        <w:rPr>
          <w:rFonts w:ascii="Arial" w:hAnsi="Arial" w:cs="Arial"/>
          <w:caps/>
          <w:color w:val="6D6E70"/>
          <w:spacing w:val="20"/>
          <w:sz w:val="24"/>
          <w:szCs w:val="24"/>
        </w:rPr>
      </w:pPr>
    </w:p>
    <w:p w14:paraId="66AB3CB3" w14:textId="25EA48A6" w:rsidR="004004ED" w:rsidRDefault="00A22CB7" w:rsidP="00725201">
      <w:pPr>
        <w:pStyle w:val="Heading1"/>
        <w:spacing w:before="0" w:after="160"/>
      </w:pPr>
      <w:r>
        <w:t xml:space="preserve">Day 1: </w:t>
      </w:r>
      <w:r w:rsidR="003E548E">
        <w:t>Wednesday</w:t>
      </w:r>
      <w:r w:rsidR="002E1217">
        <w:t xml:space="preserve">, </w:t>
      </w:r>
      <w:r w:rsidR="004004ED">
        <w:t xml:space="preserve">April </w:t>
      </w:r>
      <w:r w:rsidR="004B22A2">
        <w:t>3</w:t>
      </w:r>
    </w:p>
    <w:p w14:paraId="54CFBC21" w14:textId="78D5414F" w:rsidR="00B21FA5" w:rsidRDefault="00B21FA5" w:rsidP="00B21FA5">
      <w:r>
        <w:t>8:30-9:30</w:t>
      </w:r>
      <w:r>
        <w:tab/>
        <w:t xml:space="preserve">Registration &amp; Networking </w:t>
      </w:r>
      <w:r w:rsidR="00134EB2">
        <w:t>B</w:t>
      </w:r>
      <w:r>
        <w:t>reakfast</w:t>
      </w:r>
    </w:p>
    <w:p w14:paraId="407121CB" w14:textId="77777777" w:rsidR="00B21FA5" w:rsidRDefault="00B21FA5" w:rsidP="00B21FA5">
      <w:pPr>
        <w:ind w:left="1440" w:hanging="1440"/>
      </w:pPr>
      <w:r>
        <w:t>9:30-10:00</w:t>
      </w:r>
      <w:r>
        <w:tab/>
        <w:t xml:space="preserve">Annual Conference Kickoff </w:t>
      </w:r>
    </w:p>
    <w:p w14:paraId="4F2A407D" w14:textId="77777777" w:rsidR="00B21FA5" w:rsidRDefault="00B21FA5" w:rsidP="00B21FA5">
      <w:pPr>
        <w:pStyle w:val="ListParagraph"/>
        <w:numPr>
          <w:ilvl w:val="0"/>
          <w:numId w:val="9"/>
        </w:numPr>
      </w:pPr>
      <w:r>
        <w:t>Welcome &amp; Introductions (Kevin Wagner)</w:t>
      </w:r>
    </w:p>
    <w:p w14:paraId="22F8C9CA" w14:textId="77777777" w:rsidR="00B21FA5" w:rsidRDefault="00B21FA5" w:rsidP="00B21FA5">
      <w:pPr>
        <w:pStyle w:val="ListParagraph"/>
        <w:numPr>
          <w:ilvl w:val="0"/>
          <w:numId w:val="9"/>
        </w:numPr>
      </w:pPr>
      <w:r>
        <w:t>Developing the S</w:t>
      </w:r>
      <w:r w:rsidRPr="00134EB2">
        <w:rPr>
          <w:vertAlign w:val="superscript"/>
        </w:rPr>
        <w:t>3</w:t>
      </w:r>
      <w:r>
        <w:t>OK Framework (Hank Jenkins-Smith)</w:t>
      </w:r>
    </w:p>
    <w:p w14:paraId="3D61FDB6" w14:textId="559DFFCD" w:rsidR="00B21FA5" w:rsidRDefault="00B21FA5" w:rsidP="00B21FA5">
      <w:r>
        <w:t>10:00-12:00</w:t>
      </w:r>
      <w:r>
        <w:tab/>
        <w:t xml:space="preserve">Water </w:t>
      </w:r>
      <w:r w:rsidR="00134EB2">
        <w:t>R</w:t>
      </w:r>
      <w:r>
        <w:t xml:space="preserve">euse &amp; </w:t>
      </w:r>
      <w:r w:rsidR="00134EB2">
        <w:t>G</w:t>
      </w:r>
      <w:r>
        <w:t xml:space="preserve">reen </w:t>
      </w:r>
      <w:r w:rsidR="00134EB2">
        <w:t>S</w:t>
      </w:r>
      <w:r>
        <w:t>tormwater – State of the Science &amp; Application in OK</w:t>
      </w:r>
    </w:p>
    <w:p w14:paraId="734EF2D9" w14:textId="77777777" w:rsidR="00B21FA5" w:rsidRDefault="00B21FA5" w:rsidP="00B21FA5">
      <w:r>
        <w:t>12:00-1:00</w:t>
      </w:r>
      <w:r>
        <w:tab/>
        <w:t xml:space="preserve">Networking Lunch </w:t>
      </w:r>
    </w:p>
    <w:p w14:paraId="36C776D4" w14:textId="77777777" w:rsidR="00B21FA5" w:rsidRDefault="00B21FA5" w:rsidP="00B21FA5">
      <w:r>
        <w:t>1:00-3:00</w:t>
      </w:r>
      <w:r>
        <w:tab/>
        <w:t>Natural Hazards &amp; Utility Resilience – State of the Science &amp; Application in OK</w:t>
      </w:r>
    </w:p>
    <w:p w14:paraId="1D267092" w14:textId="7A12BD61" w:rsidR="00B21FA5" w:rsidRDefault="00B21FA5" w:rsidP="00B21FA5">
      <w:pPr>
        <w:ind w:left="1440" w:hanging="1440"/>
      </w:pPr>
      <w:r>
        <w:t>3:00-3:15</w:t>
      </w:r>
      <w:r>
        <w:tab/>
        <w:t>Networking Break</w:t>
      </w:r>
    </w:p>
    <w:p w14:paraId="66B94470" w14:textId="62EB8A41" w:rsidR="00B21FA5" w:rsidRDefault="00B21FA5" w:rsidP="00B21FA5">
      <w:pPr>
        <w:ind w:left="1440" w:hanging="1440"/>
      </w:pPr>
      <w:r w:rsidRPr="009E794F">
        <w:t>3:15-3:</w:t>
      </w:r>
      <w:r>
        <w:t>45</w:t>
      </w:r>
      <w:r w:rsidRPr="009E794F">
        <w:tab/>
        <w:t xml:space="preserve">Student </w:t>
      </w:r>
      <w:r w:rsidR="00134EB2">
        <w:t>P</w:t>
      </w:r>
      <w:r w:rsidRPr="009E794F">
        <w:t xml:space="preserve">oster </w:t>
      </w:r>
      <w:r w:rsidR="00134EB2">
        <w:t>I</w:t>
      </w:r>
      <w:r w:rsidRPr="009E794F">
        <w:t>ntroductions</w:t>
      </w:r>
    </w:p>
    <w:p w14:paraId="6C836DC0" w14:textId="12EAB21F" w:rsidR="00B21FA5" w:rsidRDefault="00B21FA5" w:rsidP="00B21FA5">
      <w:pPr>
        <w:ind w:left="1440" w:hanging="1440"/>
      </w:pPr>
      <w:r>
        <w:t>3:45-5:30</w:t>
      </w:r>
      <w:r>
        <w:tab/>
        <w:t xml:space="preserve">Poster </w:t>
      </w:r>
      <w:r w:rsidR="00134EB2">
        <w:t>S</w:t>
      </w:r>
      <w:r>
        <w:t xml:space="preserve">ession &amp; </w:t>
      </w:r>
      <w:r w:rsidR="00134EB2">
        <w:t>R</w:t>
      </w:r>
      <w:r>
        <w:t>eception</w:t>
      </w:r>
    </w:p>
    <w:p w14:paraId="091662A1" w14:textId="77777777" w:rsidR="00B21FA5" w:rsidRDefault="00B21FA5" w:rsidP="00B21FA5">
      <w:r w:rsidRPr="00E06051">
        <w:t>5:30-6:00</w:t>
      </w:r>
      <w:r w:rsidRPr="00E06051">
        <w:tab/>
        <w:t>OEIE Interactive Session w/ Students (</w:t>
      </w:r>
      <w:r w:rsidRPr="00B21FA5">
        <w:rPr>
          <w:i/>
          <w:iCs/>
        </w:rPr>
        <w:t>tentative</w:t>
      </w:r>
      <w:r w:rsidRPr="00E06051">
        <w:t>)</w:t>
      </w:r>
    </w:p>
    <w:p w14:paraId="08502A02" w14:textId="75D7B0FD" w:rsidR="00F7209E" w:rsidRDefault="00F7209E" w:rsidP="00B21FA5">
      <w:r>
        <w:t>6</w:t>
      </w:r>
      <w:r w:rsidRPr="00B60403">
        <w:t>:</w:t>
      </w:r>
      <w:r>
        <w:t>0</w:t>
      </w:r>
      <w:r w:rsidRPr="00B60403">
        <w:t>0</w:t>
      </w:r>
      <w:r w:rsidRPr="00B60403">
        <w:tab/>
      </w:r>
      <w:r>
        <w:tab/>
      </w:r>
      <w:r w:rsidRPr="00B60403">
        <w:t>Day 1 Concludes (</w:t>
      </w:r>
      <w:r w:rsidRPr="00B60403">
        <w:rPr>
          <w:i/>
          <w:iCs/>
        </w:rPr>
        <w:t>Note: All posters</w:t>
      </w:r>
      <w:r>
        <w:rPr>
          <w:i/>
          <w:iCs/>
        </w:rPr>
        <w:t xml:space="preserve"> </w:t>
      </w:r>
      <w:r w:rsidRPr="00B60403">
        <w:rPr>
          <w:i/>
          <w:iCs/>
        </w:rPr>
        <w:t xml:space="preserve">are to be left up overnight </w:t>
      </w:r>
      <w:r>
        <w:rPr>
          <w:i/>
          <w:iCs/>
        </w:rPr>
        <w:t>&amp;</w:t>
      </w:r>
      <w:r w:rsidRPr="00B60403">
        <w:rPr>
          <w:i/>
          <w:iCs/>
        </w:rPr>
        <w:t xml:space="preserve"> throughout Day 2)</w:t>
      </w:r>
    </w:p>
    <w:p w14:paraId="320073B6" w14:textId="77777777" w:rsidR="00B21FA5" w:rsidRDefault="00F7209E" w:rsidP="004004ED">
      <w:r>
        <w:t>6</w:t>
      </w:r>
      <w:r w:rsidR="00B0082D">
        <w:t xml:space="preserve">:00 </w:t>
      </w:r>
      <w:r w:rsidR="00B0082D">
        <w:tab/>
      </w:r>
      <w:r w:rsidR="00B0082D">
        <w:tab/>
        <w:t>Student Social</w:t>
      </w:r>
      <w:r>
        <w:t xml:space="preserve"> Begins</w:t>
      </w:r>
    </w:p>
    <w:p w14:paraId="4F52D130" w14:textId="77777777" w:rsidR="00B21FA5" w:rsidRDefault="00B21FA5" w:rsidP="004004ED"/>
    <w:p w14:paraId="4277BF3C" w14:textId="4662ECD1" w:rsidR="004004ED" w:rsidRDefault="00A22CB7" w:rsidP="00725201">
      <w:pPr>
        <w:pStyle w:val="Heading1"/>
        <w:spacing w:before="0" w:after="160"/>
      </w:pPr>
      <w:r>
        <w:t xml:space="preserve">Day 2: </w:t>
      </w:r>
      <w:r w:rsidR="003E548E">
        <w:t>Thursday</w:t>
      </w:r>
      <w:r w:rsidR="002E1217">
        <w:t xml:space="preserve">, </w:t>
      </w:r>
      <w:r w:rsidR="004004ED">
        <w:t xml:space="preserve">April </w:t>
      </w:r>
      <w:r w:rsidR="003E548E">
        <w:t>4</w:t>
      </w:r>
    </w:p>
    <w:p w14:paraId="7DB20A96" w14:textId="71BFD81F" w:rsidR="00B21FA5" w:rsidRDefault="00B21FA5" w:rsidP="00B21FA5">
      <w:r>
        <w:t>8:30-9:30</w:t>
      </w:r>
      <w:r>
        <w:tab/>
        <w:t xml:space="preserve">Networking </w:t>
      </w:r>
      <w:r w:rsidR="00134EB2">
        <w:t>B</w:t>
      </w:r>
      <w:r>
        <w:t>reakfast</w:t>
      </w:r>
    </w:p>
    <w:p w14:paraId="324D24CA" w14:textId="0AA81DFE" w:rsidR="00B21FA5" w:rsidRDefault="00B21FA5" w:rsidP="00B21FA5">
      <w:pPr>
        <w:ind w:left="1440" w:hanging="1440"/>
      </w:pPr>
      <w:r>
        <w:t>9:30-9:40</w:t>
      </w:r>
      <w:r>
        <w:tab/>
        <w:t xml:space="preserve">Day 2 </w:t>
      </w:r>
      <w:r w:rsidR="00134EB2">
        <w:t>K</w:t>
      </w:r>
      <w:r>
        <w:t xml:space="preserve">ickoff </w:t>
      </w:r>
      <w:r w:rsidR="00D4244F">
        <w:t>–</w:t>
      </w:r>
      <w:r w:rsidR="00AF0957">
        <w:t xml:space="preserve"> </w:t>
      </w:r>
      <w:r w:rsidR="00D4244F">
        <w:t>Announcement of</w:t>
      </w:r>
      <w:r>
        <w:t xml:space="preserve"> </w:t>
      </w:r>
      <w:r w:rsidR="00134EB2">
        <w:t>S</w:t>
      </w:r>
      <w:r>
        <w:t xml:space="preserve">tudent </w:t>
      </w:r>
      <w:r w:rsidR="00134EB2">
        <w:t>P</w:t>
      </w:r>
      <w:r>
        <w:t xml:space="preserve">oster </w:t>
      </w:r>
      <w:r w:rsidR="00134EB2">
        <w:t>S</w:t>
      </w:r>
      <w:r>
        <w:t xml:space="preserve">ession </w:t>
      </w:r>
      <w:r w:rsidR="00134EB2">
        <w:t>W</w:t>
      </w:r>
      <w:r>
        <w:t xml:space="preserve">inners &amp; </w:t>
      </w:r>
      <w:r w:rsidR="00D4244F">
        <w:t xml:space="preserve">2023 </w:t>
      </w:r>
      <w:r w:rsidR="00134EB2">
        <w:t>P</w:t>
      </w:r>
      <w:r w:rsidR="00D4244F">
        <w:t xml:space="preserve">roject </w:t>
      </w:r>
      <w:r w:rsidR="00134EB2">
        <w:t>H</w:t>
      </w:r>
      <w:r>
        <w:t>ighlights</w:t>
      </w:r>
    </w:p>
    <w:p w14:paraId="54891C71" w14:textId="77777777" w:rsidR="00B21FA5" w:rsidRDefault="00B21FA5" w:rsidP="00B21FA5">
      <w:r>
        <w:t>9:40-10:00</w:t>
      </w:r>
      <w:r>
        <w:tab/>
        <w:t>OEIE Update (Michael Miller)</w:t>
      </w:r>
    </w:p>
    <w:p w14:paraId="2B150AB2" w14:textId="77777777" w:rsidR="00B21FA5" w:rsidRDefault="00B21FA5" w:rsidP="00B21FA5">
      <w:pPr>
        <w:ind w:left="1440" w:hanging="1440"/>
      </w:pPr>
      <w:r>
        <w:t>10:00-12:00</w:t>
      </w:r>
      <w:r>
        <w:tab/>
        <w:t>Produced Water Reuse – State of the Science &amp; Application in OK</w:t>
      </w:r>
    </w:p>
    <w:p w14:paraId="61481ADD" w14:textId="77777777" w:rsidR="00B21FA5" w:rsidRDefault="00B21FA5" w:rsidP="00B21FA5">
      <w:r>
        <w:t>12:00-1:00</w:t>
      </w:r>
      <w:r>
        <w:tab/>
        <w:t xml:space="preserve">Networking Lunch </w:t>
      </w:r>
    </w:p>
    <w:p w14:paraId="263B8613" w14:textId="44F442DF" w:rsidR="00B21FA5" w:rsidRDefault="00B21FA5" w:rsidP="00B21FA5">
      <w:pPr>
        <w:pStyle w:val="ListParagraph"/>
        <w:numPr>
          <w:ilvl w:val="0"/>
          <w:numId w:val="10"/>
        </w:numPr>
      </w:pPr>
      <w:r>
        <w:t xml:space="preserve">Special </w:t>
      </w:r>
      <w:r w:rsidR="00134EB2">
        <w:t>L</w:t>
      </w:r>
      <w:r>
        <w:t xml:space="preserve">unch </w:t>
      </w:r>
      <w:r w:rsidR="00134EB2">
        <w:t>P</w:t>
      </w:r>
      <w:r>
        <w:t>resentation</w:t>
      </w:r>
      <w:r w:rsidR="002016E9">
        <w:t xml:space="preserve">: </w:t>
      </w:r>
      <w:r w:rsidR="002016E9" w:rsidRPr="002016E9">
        <w:t xml:space="preserve">Surviving the Megadrought </w:t>
      </w:r>
      <w:r w:rsidR="009371EC">
        <w:t>(</w:t>
      </w:r>
      <w:r w:rsidR="009371EC" w:rsidRPr="009371EC">
        <w:rPr>
          <w:i/>
          <w:iCs/>
        </w:rPr>
        <w:t>tentative</w:t>
      </w:r>
      <w:r w:rsidR="009371EC">
        <w:t>)</w:t>
      </w:r>
    </w:p>
    <w:p w14:paraId="54934F0F" w14:textId="77777777" w:rsidR="00B21FA5" w:rsidRDefault="00B21FA5" w:rsidP="00B21FA5">
      <w:pPr>
        <w:ind w:left="1440" w:hanging="1440"/>
      </w:pPr>
      <w:r>
        <w:t>1:00-1:15</w:t>
      </w:r>
      <w:r>
        <w:tab/>
        <w:t xml:space="preserve">Conference Wrap-up (Kevin Wagner) </w:t>
      </w:r>
    </w:p>
    <w:p w14:paraId="324CC938" w14:textId="335FB070" w:rsidR="00B21FA5" w:rsidRDefault="00B21FA5" w:rsidP="00B21FA5">
      <w:pPr>
        <w:ind w:left="1440" w:hanging="1440"/>
      </w:pPr>
      <w:r>
        <w:t>1:30-2:30</w:t>
      </w:r>
      <w:r>
        <w:tab/>
        <w:t>Team Leads Debriefing with E</w:t>
      </w:r>
      <w:r w:rsidR="001E6B2C">
        <w:t>xternal Advisory Committee</w:t>
      </w:r>
    </w:p>
    <w:p w14:paraId="46D029DB" w14:textId="6FEB905D" w:rsidR="00B21FA5" w:rsidRDefault="00B21FA5" w:rsidP="00B21FA5">
      <w:pPr>
        <w:ind w:left="1440" w:hanging="1440"/>
      </w:pPr>
      <w:r w:rsidRPr="00800C55">
        <w:t>1:30-2:30</w:t>
      </w:r>
      <w:r w:rsidRPr="00800C55">
        <w:tab/>
        <w:t xml:space="preserve">Student </w:t>
      </w:r>
      <w:r w:rsidR="00134EB2">
        <w:t>P</w:t>
      </w:r>
      <w:r w:rsidRPr="00800C55">
        <w:t xml:space="preserve">rofessional </w:t>
      </w:r>
      <w:r w:rsidR="00134EB2">
        <w:t>D</w:t>
      </w:r>
      <w:r w:rsidRPr="00800C55">
        <w:t>evelopment (</w:t>
      </w:r>
      <w:r w:rsidRPr="00B21FA5">
        <w:rPr>
          <w:i/>
          <w:iCs/>
        </w:rPr>
        <w:t>tentative</w:t>
      </w:r>
      <w:r w:rsidRPr="00800C55">
        <w:t>)</w:t>
      </w:r>
    </w:p>
    <w:p w14:paraId="1202C1CA" w14:textId="56A4F990" w:rsidR="00BF6D7A" w:rsidRDefault="00B21FA5" w:rsidP="00B21FA5">
      <w:pPr>
        <w:ind w:left="1440" w:hanging="1440"/>
      </w:pPr>
      <w:r>
        <w:t>2:30-3:30</w:t>
      </w:r>
      <w:r>
        <w:tab/>
      </w:r>
      <w:r w:rsidR="001E6B2C">
        <w:t xml:space="preserve">External Advisory Committee </w:t>
      </w:r>
      <w:r>
        <w:t>Meeting to Discuss Recommendations for Year 4</w:t>
      </w:r>
    </w:p>
    <w:sectPr w:rsidR="00BF6D7A" w:rsidSect="0058557A">
      <w:pgSz w:w="12240" w:h="15840"/>
      <w:pgMar w:top="1008" w:right="1008" w:bottom="288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6D4CC" w14:textId="77777777" w:rsidR="0058557A" w:rsidRDefault="0058557A" w:rsidP="00DA6BFE">
      <w:pPr>
        <w:spacing w:after="0" w:line="240" w:lineRule="auto"/>
      </w:pPr>
      <w:r>
        <w:separator/>
      </w:r>
    </w:p>
  </w:endnote>
  <w:endnote w:type="continuationSeparator" w:id="0">
    <w:p w14:paraId="5E674043" w14:textId="77777777" w:rsidR="0058557A" w:rsidRDefault="0058557A" w:rsidP="00DA6B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91D5D" w14:textId="77777777" w:rsidR="0058557A" w:rsidRDefault="0058557A" w:rsidP="00DA6BFE">
      <w:pPr>
        <w:spacing w:after="0" w:line="240" w:lineRule="auto"/>
      </w:pPr>
      <w:r>
        <w:separator/>
      </w:r>
    </w:p>
  </w:footnote>
  <w:footnote w:type="continuationSeparator" w:id="0">
    <w:p w14:paraId="0752B0DF" w14:textId="77777777" w:rsidR="0058557A" w:rsidRDefault="0058557A" w:rsidP="00DA6B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C47"/>
    <w:multiLevelType w:val="hybridMultilevel"/>
    <w:tmpl w:val="9A8A45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2FC21AB"/>
    <w:multiLevelType w:val="hybridMultilevel"/>
    <w:tmpl w:val="C32CF0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B70B71"/>
    <w:multiLevelType w:val="hybridMultilevel"/>
    <w:tmpl w:val="34A4F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E6593"/>
    <w:multiLevelType w:val="hybridMultilevel"/>
    <w:tmpl w:val="297611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8931AAB"/>
    <w:multiLevelType w:val="hybridMultilevel"/>
    <w:tmpl w:val="736A10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B6F40B6"/>
    <w:multiLevelType w:val="hybridMultilevel"/>
    <w:tmpl w:val="8B40A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77AB1"/>
    <w:multiLevelType w:val="hybridMultilevel"/>
    <w:tmpl w:val="33CC92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3F97907"/>
    <w:multiLevelType w:val="hybridMultilevel"/>
    <w:tmpl w:val="B89CED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11D7C17"/>
    <w:multiLevelType w:val="hybridMultilevel"/>
    <w:tmpl w:val="A8D46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F007E"/>
    <w:multiLevelType w:val="hybridMultilevel"/>
    <w:tmpl w:val="37726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6040969">
    <w:abstractNumId w:val="5"/>
  </w:num>
  <w:num w:numId="2" w16cid:durableId="1259098312">
    <w:abstractNumId w:val="4"/>
  </w:num>
  <w:num w:numId="3" w16cid:durableId="670372232">
    <w:abstractNumId w:val="9"/>
  </w:num>
  <w:num w:numId="4" w16cid:durableId="550383617">
    <w:abstractNumId w:val="2"/>
  </w:num>
  <w:num w:numId="5" w16cid:durableId="400449380">
    <w:abstractNumId w:val="7"/>
  </w:num>
  <w:num w:numId="6" w16cid:durableId="1906911901">
    <w:abstractNumId w:val="6"/>
  </w:num>
  <w:num w:numId="7" w16cid:durableId="337467181">
    <w:abstractNumId w:val="8"/>
  </w:num>
  <w:num w:numId="8" w16cid:durableId="1284726423">
    <w:abstractNumId w:val="0"/>
  </w:num>
  <w:num w:numId="9" w16cid:durableId="1440685621">
    <w:abstractNumId w:val="1"/>
  </w:num>
  <w:num w:numId="10" w16cid:durableId="599902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Q3tzAxNrGwsDRX0lEKTi0uzszPAykwrAUAE6H+kywAAAA="/>
  </w:docVars>
  <w:rsids>
    <w:rsidRoot w:val="00207E30"/>
    <w:rsid w:val="00005478"/>
    <w:rsid w:val="00021877"/>
    <w:rsid w:val="000301B9"/>
    <w:rsid w:val="00030F71"/>
    <w:rsid w:val="00032EF7"/>
    <w:rsid w:val="00043265"/>
    <w:rsid w:val="00071315"/>
    <w:rsid w:val="0007758C"/>
    <w:rsid w:val="00086EB9"/>
    <w:rsid w:val="000904CA"/>
    <w:rsid w:val="000933C5"/>
    <w:rsid w:val="000A1E14"/>
    <w:rsid w:val="000B5924"/>
    <w:rsid w:val="000C0A8E"/>
    <w:rsid w:val="000E3E5F"/>
    <w:rsid w:val="000F2626"/>
    <w:rsid w:val="000F3E7C"/>
    <w:rsid w:val="001131FD"/>
    <w:rsid w:val="0012382C"/>
    <w:rsid w:val="00134EB2"/>
    <w:rsid w:val="001353BA"/>
    <w:rsid w:val="00153E7B"/>
    <w:rsid w:val="0019314A"/>
    <w:rsid w:val="001951EF"/>
    <w:rsid w:val="001956FE"/>
    <w:rsid w:val="001A3CEB"/>
    <w:rsid w:val="001B0879"/>
    <w:rsid w:val="001C2C9D"/>
    <w:rsid w:val="001C637E"/>
    <w:rsid w:val="001D553A"/>
    <w:rsid w:val="001E36CF"/>
    <w:rsid w:val="001E6B2C"/>
    <w:rsid w:val="001F53FB"/>
    <w:rsid w:val="001F6BD5"/>
    <w:rsid w:val="001F6CE7"/>
    <w:rsid w:val="001F7F27"/>
    <w:rsid w:val="002016E9"/>
    <w:rsid w:val="00205748"/>
    <w:rsid w:val="00207E30"/>
    <w:rsid w:val="00212497"/>
    <w:rsid w:val="00214DDB"/>
    <w:rsid w:val="00237097"/>
    <w:rsid w:val="00245658"/>
    <w:rsid w:val="002567FE"/>
    <w:rsid w:val="002630D0"/>
    <w:rsid w:val="00290BAB"/>
    <w:rsid w:val="002919CE"/>
    <w:rsid w:val="002927F8"/>
    <w:rsid w:val="002D2DF8"/>
    <w:rsid w:val="002D7CD6"/>
    <w:rsid w:val="002E1217"/>
    <w:rsid w:val="002E365B"/>
    <w:rsid w:val="00303B7C"/>
    <w:rsid w:val="00331395"/>
    <w:rsid w:val="0033144B"/>
    <w:rsid w:val="0033516E"/>
    <w:rsid w:val="00396190"/>
    <w:rsid w:val="003A3D2A"/>
    <w:rsid w:val="003A4B3D"/>
    <w:rsid w:val="003A71A6"/>
    <w:rsid w:val="003C25FD"/>
    <w:rsid w:val="003C2885"/>
    <w:rsid w:val="003C4B57"/>
    <w:rsid w:val="003C7385"/>
    <w:rsid w:val="003D2BEA"/>
    <w:rsid w:val="003E548E"/>
    <w:rsid w:val="003F1A45"/>
    <w:rsid w:val="003F2612"/>
    <w:rsid w:val="003F32A0"/>
    <w:rsid w:val="004004ED"/>
    <w:rsid w:val="00433CCF"/>
    <w:rsid w:val="004533F9"/>
    <w:rsid w:val="00455A0B"/>
    <w:rsid w:val="00455E32"/>
    <w:rsid w:val="0046533B"/>
    <w:rsid w:val="00475FCB"/>
    <w:rsid w:val="004B0452"/>
    <w:rsid w:val="004B0A81"/>
    <w:rsid w:val="004B22A2"/>
    <w:rsid w:val="004E65BE"/>
    <w:rsid w:val="004F31CE"/>
    <w:rsid w:val="005654EB"/>
    <w:rsid w:val="00581EE9"/>
    <w:rsid w:val="0058557A"/>
    <w:rsid w:val="005D0395"/>
    <w:rsid w:val="006032A8"/>
    <w:rsid w:val="00606CE4"/>
    <w:rsid w:val="00663027"/>
    <w:rsid w:val="006635D6"/>
    <w:rsid w:val="00665EF5"/>
    <w:rsid w:val="00667FB5"/>
    <w:rsid w:val="00670AAF"/>
    <w:rsid w:val="006817C7"/>
    <w:rsid w:val="0069375B"/>
    <w:rsid w:val="006A00F1"/>
    <w:rsid w:val="006A3F8E"/>
    <w:rsid w:val="006B2441"/>
    <w:rsid w:val="006B479C"/>
    <w:rsid w:val="006C0D34"/>
    <w:rsid w:val="006E7C52"/>
    <w:rsid w:val="0070315B"/>
    <w:rsid w:val="00705756"/>
    <w:rsid w:val="00722E0B"/>
    <w:rsid w:val="00725194"/>
    <w:rsid w:val="00725201"/>
    <w:rsid w:val="007362E0"/>
    <w:rsid w:val="00741F92"/>
    <w:rsid w:val="007475CC"/>
    <w:rsid w:val="0075361B"/>
    <w:rsid w:val="00754EF4"/>
    <w:rsid w:val="00757DC0"/>
    <w:rsid w:val="0077006E"/>
    <w:rsid w:val="00772C36"/>
    <w:rsid w:val="0079471B"/>
    <w:rsid w:val="007A4394"/>
    <w:rsid w:val="007A7A3F"/>
    <w:rsid w:val="007B627B"/>
    <w:rsid w:val="007D1D0B"/>
    <w:rsid w:val="007F0961"/>
    <w:rsid w:val="007F100A"/>
    <w:rsid w:val="007F113A"/>
    <w:rsid w:val="00807704"/>
    <w:rsid w:val="00815AB0"/>
    <w:rsid w:val="008210A1"/>
    <w:rsid w:val="00826E35"/>
    <w:rsid w:val="00840D08"/>
    <w:rsid w:val="00850A48"/>
    <w:rsid w:val="00853B5F"/>
    <w:rsid w:val="008614E4"/>
    <w:rsid w:val="008740EB"/>
    <w:rsid w:val="0089031F"/>
    <w:rsid w:val="008A5204"/>
    <w:rsid w:val="008B4ADB"/>
    <w:rsid w:val="008D2154"/>
    <w:rsid w:val="008D486A"/>
    <w:rsid w:val="008D4AEF"/>
    <w:rsid w:val="008D7EB5"/>
    <w:rsid w:val="008F7AE8"/>
    <w:rsid w:val="0091653B"/>
    <w:rsid w:val="009371EC"/>
    <w:rsid w:val="00953995"/>
    <w:rsid w:val="00960D2A"/>
    <w:rsid w:val="00991C68"/>
    <w:rsid w:val="009961E6"/>
    <w:rsid w:val="009B4F8D"/>
    <w:rsid w:val="009C0C40"/>
    <w:rsid w:val="009D022F"/>
    <w:rsid w:val="009E6AAB"/>
    <w:rsid w:val="00A13399"/>
    <w:rsid w:val="00A142E5"/>
    <w:rsid w:val="00A22CB7"/>
    <w:rsid w:val="00A272C8"/>
    <w:rsid w:val="00A34F8F"/>
    <w:rsid w:val="00A42B26"/>
    <w:rsid w:val="00A443CC"/>
    <w:rsid w:val="00A557B8"/>
    <w:rsid w:val="00A557C7"/>
    <w:rsid w:val="00A65D14"/>
    <w:rsid w:val="00A66CDE"/>
    <w:rsid w:val="00A766FB"/>
    <w:rsid w:val="00A77FE9"/>
    <w:rsid w:val="00A919FD"/>
    <w:rsid w:val="00AA08A4"/>
    <w:rsid w:val="00AA25A9"/>
    <w:rsid w:val="00AA4524"/>
    <w:rsid w:val="00AC6511"/>
    <w:rsid w:val="00AC6774"/>
    <w:rsid w:val="00AE22D5"/>
    <w:rsid w:val="00AF0957"/>
    <w:rsid w:val="00B0082D"/>
    <w:rsid w:val="00B1712F"/>
    <w:rsid w:val="00B218BE"/>
    <w:rsid w:val="00B21FA5"/>
    <w:rsid w:val="00B26D51"/>
    <w:rsid w:val="00B3441F"/>
    <w:rsid w:val="00B36400"/>
    <w:rsid w:val="00B371B3"/>
    <w:rsid w:val="00B4741E"/>
    <w:rsid w:val="00B47505"/>
    <w:rsid w:val="00B5121D"/>
    <w:rsid w:val="00B5370B"/>
    <w:rsid w:val="00B53B13"/>
    <w:rsid w:val="00B541EC"/>
    <w:rsid w:val="00B60403"/>
    <w:rsid w:val="00B6040F"/>
    <w:rsid w:val="00B618EE"/>
    <w:rsid w:val="00B67E6E"/>
    <w:rsid w:val="00B70276"/>
    <w:rsid w:val="00B724CB"/>
    <w:rsid w:val="00BA7506"/>
    <w:rsid w:val="00BB0BD5"/>
    <w:rsid w:val="00BB3E56"/>
    <w:rsid w:val="00BD1DB1"/>
    <w:rsid w:val="00BE3054"/>
    <w:rsid w:val="00BF6D7A"/>
    <w:rsid w:val="00C05AB2"/>
    <w:rsid w:val="00C145B5"/>
    <w:rsid w:val="00C206DF"/>
    <w:rsid w:val="00C47F5B"/>
    <w:rsid w:val="00C51AAC"/>
    <w:rsid w:val="00C60E7A"/>
    <w:rsid w:val="00C71D00"/>
    <w:rsid w:val="00C77BE5"/>
    <w:rsid w:val="00C8099D"/>
    <w:rsid w:val="00C90D01"/>
    <w:rsid w:val="00C963BA"/>
    <w:rsid w:val="00CA3B85"/>
    <w:rsid w:val="00CA3D06"/>
    <w:rsid w:val="00CA5A09"/>
    <w:rsid w:val="00CC602E"/>
    <w:rsid w:val="00CE0DE5"/>
    <w:rsid w:val="00CE5BAF"/>
    <w:rsid w:val="00CF00A9"/>
    <w:rsid w:val="00CF0B4B"/>
    <w:rsid w:val="00D07688"/>
    <w:rsid w:val="00D16FD5"/>
    <w:rsid w:val="00D31E13"/>
    <w:rsid w:val="00D4244F"/>
    <w:rsid w:val="00D44B8A"/>
    <w:rsid w:val="00D54141"/>
    <w:rsid w:val="00D57F1C"/>
    <w:rsid w:val="00D65359"/>
    <w:rsid w:val="00D9701B"/>
    <w:rsid w:val="00DA098C"/>
    <w:rsid w:val="00DA6150"/>
    <w:rsid w:val="00DA6BFE"/>
    <w:rsid w:val="00DB10CF"/>
    <w:rsid w:val="00DB29C8"/>
    <w:rsid w:val="00DB2ACD"/>
    <w:rsid w:val="00DC3FE1"/>
    <w:rsid w:val="00DD09E7"/>
    <w:rsid w:val="00DD0FBC"/>
    <w:rsid w:val="00DD2151"/>
    <w:rsid w:val="00E039DA"/>
    <w:rsid w:val="00E06C42"/>
    <w:rsid w:val="00E13ACE"/>
    <w:rsid w:val="00E16BA4"/>
    <w:rsid w:val="00E2329F"/>
    <w:rsid w:val="00E4136A"/>
    <w:rsid w:val="00E61DB1"/>
    <w:rsid w:val="00E6328E"/>
    <w:rsid w:val="00E9719C"/>
    <w:rsid w:val="00EA2776"/>
    <w:rsid w:val="00EA750A"/>
    <w:rsid w:val="00EB0DA0"/>
    <w:rsid w:val="00EB1A79"/>
    <w:rsid w:val="00ED4202"/>
    <w:rsid w:val="00ED76DD"/>
    <w:rsid w:val="00EE0E79"/>
    <w:rsid w:val="00EF0523"/>
    <w:rsid w:val="00EF3B14"/>
    <w:rsid w:val="00F21605"/>
    <w:rsid w:val="00F41F67"/>
    <w:rsid w:val="00F5294E"/>
    <w:rsid w:val="00F5331C"/>
    <w:rsid w:val="00F64F50"/>
    <w:rsid w:val="00F7209E"/>
    <w:rsid w:val="00F75064"/>
    <w:rsid w:val="00F8706D"/>
    <w:rsid w:val="00FA42F3"/>
    <w:rsid w:val="00FB19CA"/>
    <w:rsid w:val="00FC0D0E"/>
    <w:rsid w:val="00FC31CD"/>
    <w:rsid w:val="00FF4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60EFF"/>
  <w15:chartTrackingRefBased/>
  <w15:docId w15:val="{FA8E82D0-CB4B-4D2F-BD37-0C4A6D5AE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4ED"/>
  </w:style>
  <w:style w:type="paragraph" w:styleId="Heading1">
    <w:name w:val="heading 1"/>
    <w:basedOn w:val="Normal"/>
    <w:next w:val="Normal"/>
    <w:link w:val="Heading1Char"/>
    <w:uiPriority w:val="9"/>
    <w:qFormat/>
    <w:rsid w:val="00E413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07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7E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7E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E3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A098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13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13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36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136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E413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A6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BFE"/>
  </w:style>
  <w:style w:type="paragraph" w:styleId="Footer">
    <w:name w:val="footer"/>
    <w:basedOn w:val="Normal"/>
    <w:link w:val="FooterChar"/>
    <w:uiPriority w:val="99"/>
    <w:unhideWhenUsed/>
    <w:rsid w:val="00DA6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BFE"/>
  </w:style>
  <w:style w:type="character" w:customStyle="1" w:styleId="contentpasted0">
    <w:name w:val="contentpasted0"/>
    <w:basedOn w:val="DefaultParagraphFont"/>
    <w:rsid w:val="00EF3B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1</Words>
  <Characters>121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Barnicoat, Kaley</cp:lastModifiedBy>
  <cp:revision>2</cp:revision>
  <cp:lastPrinted>2023-03-28T22:10:00Z</cp:lastPrinted>
  <dcterms:created xsi:type="dcterms:W3CDTF">2024-02-12T20:15:00Z</dcterms:created>
  <dcterms:modified xsi:type="dcterms:W3CDTF">2024-02-1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13bf8fe58060092a2d77bcec792d864e1afc43a4bc4549d41fd2ec3f237e5</vt:lpwstr>
  </property>
</Properties>
</file>